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A97024" w14:textId="70F60D89" w:rsidR="00D46A32" w:rsidRPr="00025B16" w:rsidRDefault="00AE29BE" w:rsidP="00AB7EDF">
      <w:pPr>
        <w:pStyle w:val="Corpsdetexte"/>
        <w:ind w:left="2880"/>
        <w:rPr>
          <w:rFonts w:asciiTheme="majorHAnsi" w:eastAsiaTheme="majorEastAsia" w:hAnsiTheme="majorHAnsi" w:cstheme="majorBidi"/>
          <w:b/>
          <w:bCs/>
          <w:color w:val="4F81BD" w:themeColor="accent1"/>
          <w:sz w:val="36"/>
          <w:szCs w:val="36"/>
          <w:u w:val="single"/>
        </w:rPr>
      </w:pPr>
      <w:bookmarkStart w:id="0" w:name="structure-du-réseau-de-neurones"/>
      <w:r w:rsidRPr="00AB7EDF">
        <w:rPr>
          <w:rFonts w:asciiTheme="majorHAnsi" w:eastAsiaTheme="majorEastAsia" w:hAnsiTheme="majorHAnsi" w:cstheme="majorBidi"/>
          <w:b/>
          <w:bCs/>
          <w:noProof/>
          <w:color w:val="4F81BD" w:themeColor="accent1"/>
          <w:sz w:val="36"/>
          <w:szCs w:val="36"/>
        </w:rPr>
        <w:drawing>
          <wp:anchor distT="0" distB="0" distL="114300" distR="114300" simplePos="0" relativeHeight="251662848" behindDoc="0" locked="0" layoutInCell="1" allowOverlap="1" wp14:anchorId="207C0504" wp14:editId="6D9B81EE">
            <wp:simplePos x="0" y="0"/>
            <wp:positionH relativeFrom="column">
              <wp:posOffset>4771448</wp:posOffset>
            </wp:positionH>
            <wp:positionV relativeFrom="paragraph">
              <wp:posOffset>-234372</wp:posOffset>
            </wp:positionV>
            <wp:extent cx="1250315" cy="1240790"/>
            <wp:effectExtent l="0" t="0" r="0" b="0"/>
            <wp:wrapThrough wrapText="bothSides">
              <wp:wrapPolygon edited="0">
                <wp:start x="11189" y="0"/>
                <wp:lineTo x="0" y="995"/>
                <wp:lineTo x="0" y="7627"/>
                <wp:lineTo x="1646" y="10612"/>
                <wp:lineTo x="2962" y="10612"/>
                <wp:lineTo x="2633" y="15918"/>
                <wp:lineTo x="329" y="21224"/>
                <wp:lineTo x="21392" y="21224"/>
                <wp:lineTo x="21392" y="11939"/>
                <wp:lineTo x="20404" y="11275"/>
                <wp:lineTo x="14810" y="10612"/>
                <wp:lineTo x="17771" y="5306"/>
                <wp:lineTo x="19417" y="3316"/>
                <wp:lineTo x="18759" y="1327"/>
                <wp:lineTo x="15797" y="0"/>
                <wp:lineTo x="11189" y="0"/>
              </wp:wrapPolygon>
            </wp:wrapThrough>
            <wp:docPr id="1941501365" name="Image 2" descr="Une image contenant dessin, clipart, illustration, dessin humoristiqu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1501365" name="Image 2" descr="Une image contenant dessin, clipart, illustration, dessin humoristique&#10;&#10;Description générée automatiquement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69" t="4130" r="5541" b="8796"/>
                    <a:stretch/>
                  </pic:blipFill>
                  <pic:spPr bwMode="auto">
                    <a:xfrm>
                      <a:off x="0" y="0"/>
                      <a:ext cx="1250315" cy="124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7EDF" w:rsidRPr="00AB7EDF">
        <w:rPr>
          <w:rFonts w:asciiTheme="majorHAnsi" w:eastAsiaTheme="majorEastAsia" w:hAnsiTheme="majorHAnsi" w:cstheme="majorBidi"/>
          <w:b/>
          <w:bCs/>
          <w:color w:val="4F81BD" w:themeColor="accent1"/>
          <w:sz w:val="36"/>
          <w:szCs w:val="36"/>
        </w:rPr>
        <w:t xml:space="preserve">   </w:t>
      </w:r>
      <w:r w:rsidR="00AB7EDF">
        <w:rPr>
          <w:rFonts w:asciiTheme="majorHAnsi" w:eastAsiaTheme="majorEastAsia" w:hAnsiTheme="majorHAnsi" w:cstheme="majorBidi"/>
          <w:b/>
          <w:bCs/>
          <w:color w:val="4F81BD" w:themeColor="accent1"/>
          <w:sz w:val="36"/>
          <w:szCs w:val="36"/>
          <w:u w:val="single"/>
        </w:rPr>
        <w:t xml:space="preserve"> </w:t>
      </w:r>
      <w:r w:rsidR="00FB201C" w:rsidRPr="00025B16">
        <w:rPr>
          <w:rFonts w:asciiTheme="majorHAnsi" w:eastAsiaTheme="majorEastAsia" w:hAnsiTheme="majorHAnsi" w:cstheme="majorBidi"/>
          <w:b/>
          <w:bCs/>
          <w:color w:val="4F81BD" w:themeColor="accent1"/>
          <w:sz w:val="36"/>
          <w:szCs w:val="36"/>
          <w:u w:val="single"/>
        </w:rPr>
        <w:t xml:space="preserve">Défi </w:t>
      </w:r>
      <w:r w:rsidR="00D46A32" w:rsidRPr="00025B16">
        <w:rPr>
          <w:rFonts w:asciiTheme="majorHAnsi" w:eastAsiaTheme="majorEastAsia" w:hAnsiTheme="majorHAnsi" w:cstheme="majorBidi"/>
          <w:b/>
          <w:bCs/>
          <w:color w:val="4F81BD" w:themeColor="accent1"/>
          <w:sz w:val="36"/>
          <w:szCs w:val="36"/>
          <w:u w:val="single"/>
        </w:rPr>
        <w:t xml:space="preserve">Robot </w:t>
      </w:r>
      <w:proofErr w:type="gramStart"/>
      <w:r w:rsidR="00D46A32" w:rsidRPr="00025B16">
        <w:rPr>
          <w:rFonts w:asciiTheme="majorHAnsi" w:eastAsiaTheme="majorEastAsia" w:hAnsiTheme="majorHAnsi" w:cstheme="majorBidi"/>
          <w:b/>
          <w:bCs/>
          <w:color w:val="4F81BD" w:themeColor="accent1"/>
          <w:sz w:val="36"/>
          <w:szCs w:val="36"/>
          <w:u w:val="single"/>
        </w:rPr>
        <w:t>malin</w:t>
      </w:r>
      <w:r w:rsidR="00AB7EDF">
        <w:rPr>
          <w:rFonts w:asciiTheme="majorHAnsi" w:eastAsiaTheme="majorEastAsia" w:hAnsiTheme="majorHAnsi" w:cstheme="majorBidi"/>
          <w:b/>
          <w:bCs/>
          <w:color w:val="4F81BD" w:themeColor="accent1"/>
          <w:sz w:val="36"/>
          <w:szCs w:val="36"/>
          <w:u w:val="single"/>
        </w:rPr>
        <w:t> !</w:t>
      </w:r>
      <w:r w:rsidR="00AB7EDF" w:rsidRPr="004C5DA0">
        <w:rPr>
          <w:rFonts w:asciiTheme="majorHAnsi" w:eastAsiaTheme="majorEastAsia" w:hAnsiTheme="majorHAnsi" w:cstheme="majorBidi"/>
          <w:b/>
          <w:bCs/>
          <w:color w:val="FFFFFF" w:themeColor="background1"/>
          <w:sz w:val="36"/>
          <w:szCs w:val="36"/>
          <w:u w:val="single"/>
        </w:rPr>
        <w:t>.</w:t>
      </w:r>
      <w:proofErr w:type="gramEnd"/>
      <w:r w:rsidR="00AB7EDF" w:rsidRPr="00AB7EDF">
        <w:rPr>
          <w:rFonts w:asciiTheme="majorHAnsi" w:eastAsiaTheme="majorEastAsia" w:hAnsiTheme="majorHAnsi" w:cstheme="majorBidi"/>
          <w:b/>
          <w:bCs/>
          <w:color w:val="4F81BD" w:themeColor="accent1"/>
          <w:sz w:val="36"/>
          <w:szCs w:val="36"/>
          <w:u w:val="single"/>
        </w:rPr>
        <w:t xml:space="preserve"> </w:t>
      </w:r>
    </w:p>
    <w:p w14:paraId="1F21BB7F" w14:textId="77777777" w:rsidR="00E33DB3" w:rsidRDefault="00D46A32" w:rsidP="006C72C0">
      <w:pPr>
        <w:pStyle w:val="Corpsdetexte"/>
        <w:spacing w:after="40"/>
      </w:pPr>
      <w:r>
        <w:t xml:space="preserve">Les robots ne savent faire </w:t>
      </w:r>
      <w:r w:rsidR="00AE29BE">
        <w:t>QUE</w:t>
      </w:r>
      <w:r>
        <w:t xml:space="preserve"> ce qu’on leur a </w:t>
      </w:r>
      <w:r w:rsidR="00FA17EA">
        <w:t>appris !</w:t>
      </w:r>
      <w:r w:rsidR="00AE29BE">
        <w:t xml:space="preserve"> </w:t>
      </w:r>
      <w:r>
        <w:t>Lorsqu’</w:t>
      </w:r>
      <w:r w:rsidR="00AE29BE">
        <w:t>ils sont</w:t>
      </w:r>
      <w:r>
        <w:t xml:space="preserve"> programm</w:t>
      </w:r>
      <w:r w:rsidR="00AE29BE">
        <w:t>é</w:t>
      </w:r>
      <w:r>
        <w:t>s, il faut avoir pensé à toutes les situations qu’il</w:t>
      </w:r>
      <w:r w:rsidR="00705AAC">
        <w:t>s</w:t>
      </w:r>
      <w:r>
        <w:t xml:space="preserve"> pourrai</w:t>
      </w:r>
      <w:r w:rsidR="00705AAC">
        <w:t>en</w:t>
      </w:r>
      <w:r>
        <w:t xml:space="preserve">t rencontrer dans </w:t>
      </w:r>
      <w:r w:rsidR="00705AAC">
        <w:t>leur</w:t>
      </w:r>
      <w:r>
        <w:t xml:space="preserve"> environnement, ce qui n’est pas toujours facile…</w:t>
      </w:r>
    </w:p>
    <w:p w14:paraId="78A97028" w14:textId="09CA5DD7" w:rsidR="00D46A32" w:rsidRDefault="00D46A32" w:rsidP="006C72C0">
      <w:pPr>
        <w:pStyle w:val="Corpsdetexte"/>
        <w:spacing w:before="80" w:after="40"/>
      </w:pPr>
      <w:r>
        <w:t xml:space="preserve">En comparaison, </w:t>
      </w:r>
      <w:r w:rsidR="00E35692">
        <w:t>d</w:t>
      </w:r>
      <w:r>
        <w:t xml:space="preserve">es insectes </w:t>
      </w:r>
      <w:r w:rsidR="00E35692">
        <w:t>tels que le</w:t>
      </w:r>
      <w:r w:rsidR="00A14879">
        <w:t xml:space="preserve"> grillon des cavernes </w:t>
      </w:r>
      <w:r>
        <w:t>sont plus efficaces pour se déplacer dans un environnement complexe, semé d’obstacles.</w:t>
      </w:r>
      <w:r w:rsidR="00A14879">
        <w:t xml:space="preserve"> En effet,</w:t>
      </w:r>
      <w:r w:rsidR="00E35692">
        <w:t xml:space="preserve"> </w:t>
      </w:r>
      <w:r w:rsidR="00A14879">
        <w:t xml:space="preserve">bien </w:t>
      </w:r>
      <w:r w:rsidRPr="00D46A32">
        <w:t>qu</w:t>
      </w:r>
      <w:r>
        <w:t>’il</w:t>
      </w:r>
      <w:r w:rsidRPr="00D46A32">
        <w:t xml:space="preserve"> ne soit pas exactement "aveugle", </w:t>
      </w:r>
      <w:r>
        <w:t>il</w:t>
      </w:r>
      <w:r w:rsidRPr="00D46A32">
        <w:t xml:space="preserve"> vit souvent dans des environnements sombres comme des grottes ou des cavernes, où la vision est peu utile. Il utilise </w:t>
      </w:r>
      <w:r w:rsidR="00A14879">
        <w:t xml:space="preserve">donc </w:t>
      </w:r>
      <w:r w:rsidRPr="00D46A32">
        <w:t>principalement ses antennes et d'autres sens pour se déplacer et détecter les obstacles.</w:t>
      </w:r>
      <w:r>
        <w:t xml:space="preserve"> </w:t>
      </w:r>
    </w:p>
    <w:p w14:paraId="40EF1A6A" w14:textId="77777777" w:rsidR="00611F1A" w:rsidRDefault="00473E9C" w:rsidP="006C72C0">
      <w:pPr>
        <w:pStyle w:val="Corpsdetexte"/>
        <w:spacing w:before="80" w:after="40"/>
      </w:pPr>
      <w:r>
        <w:t>V</w:t>
      </w:r>
      <w:r w:rsidR="00D46A32">
        <w:t>otre but sera de ren</w:t>
      </w:r>
      <w:r w:rsidR="00D74F4E">
        <w:t>dre le robot NSIbot aussi malin que le grillon des cavernes !</w:t>
      </w:r>
    </w:p>
    <w:p w14:paraId="78A9702F" w14:textId="102CBD5C" w:rsidR="00FB201C" w:rsidRDefault="00D74F4E" w:rsidP="006C72C0">
      <w:pPr>
        <w:pStyle w:val="Corpsdetexte"/>
        <w:spacing w:before="80" w:after="40"/>
      </w:pPr>
      <w:r>
        <w:t>Pour cela, nous allons le doter d’une intelligence minimale constituée de 9 neurones</w:t>
      </w:r>
      <w:r w:rsidR="0009640C">
        <w:t xml:space="preserve"> (à</w:t>
      </w:r>
      <w:r>
        <w:t xml:space="preserve"> titre de comparaison, un cerveau humain à la naissance comporte 85 milliards de neurones</w:t>
      </w:r>
      <w:r w:rsidR="0009640C">
        <w:t>)</w:t>
      </w:r>
      <w:r w:rsidR="006C72C0">
        <w:t>.</w:t>
      </w:r>
    </w:p>
    <w:bookmarkEnd w:id="0"/>
    <w:p w14:paraId="7C10E5B6" w14:textId="77777777" w:rsidR="00885A9B" w:rsidRPr="00465F5C" w:rsidRDefault="00885A9B" w:rsidP="00025B16">
      <w:pPr>
        <w:pStyle w:val="Titre31"/>
        <w:rPr>
          <w:b w:val="0"/>
          <w:bCs w:val="0"/>
          <w:sz w:val="32"/>
          <w:szCs w:val="32"/>
        </w:rPr>
      </w:pPr>
      <w:r w:rsidRPr="00465F5C">
        <w:rPr>
          <w:sz w:val="28"/>
          <w:szCs w:val="28"/>
        </w:rPr>
        <w:t>Comment fonctionne le réseau de neurones du robot ?</w:t>
      </w:r>
    </w:p>
    <w:p w14:paraId="2F498183" w14:textId="77777777" w:rsidR="00885A9B" w:rsidRPr="00465F5C" w:rsidRDefault="00885A9B" w:rsidP="000E6B4F">
      <w:pPr>
        <w:pStyle w:val="Corpsdetexte"/>
        <w:spacing w:after="80"/>
        <w:rPr>
          <w:b/>
          <w:bCs/>
          <w:sz w:val="26"/>
          <w:szCs w:val="26"/>
        </w:rPr>
      </w:pPr>
      <w:r w:rsidRPr="00465F5C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  <w:t>1. Les couches du réseau</w:t>
      </w:r>
    </w:p>
    <w:p w14:paraId="31FA44F3" w14:textId="77777777" w:rsidR="00885A9B" w:rsidRPr="00465F5C" w:rsidRDefault="00885A9B" w:rsidP="000E6B4F">
      <w:pPr>
        <w:pStyle w:val="Corpsdetexte"/>
        <w:numPr>
          <w:ilvl w:val="0"/>
          <w:numId w:val="16"/>
        </w:numPr>
        <w:spacing w:before="80" w:after="40"/>
      </w:pPr>
      <w:r w:rsidRPr="00465F5C">
        <w:rPr>
          <w:rFonts w:asciiTheme="majorHAnsi" w:hAnsiTheme="majorHAnsi" w:cstheme="majorHAnsi"/>
          <w:b/>
          <w:bCs/>
          <w:color w:val="4F81BD" w:themeColor="accent1"/>
        </w:rPr>
        <w:t>Entrée :</w:t>
      </w:r>
      <w:r w:rsidRPr="00465F5C">
        <w:br/>
        <w:t>Le réseau commence avec 3 "</w:t>
      </w:r>
      <w:r>
        <w:t>neurones</w:t>
      </w:r>
      <w:r w:rsidRPr="00465F5C">
        <w:t xml:space="preserve">" qui détectent les obstacles : un à gauche, un </w:t>
      </w:r>
      <w:r>
        <w:t>devant</w:t>
      </w:r>
      <w:r w:rsidRPr="00465F5C">
        <w:t>, et un à droite.</w:t>
      </w:r>
    </w:p>
    <w:p w14:paraId="6933E741" w14:textId="77777777" w:rsidR="00885A9B" w:rsidRPr="00465F5C" w:rsidRDefault="00885A9B" w:rsidP="000E6B4F">
      <w:pPr>
        <w:pStyle w:val="Corpsdetexte"/>
        <w:numPr>
          <w:ilvl w:val="1"/>
          <w:numId w:val="16"/>
        </w:numPr>
        <w:spacing w:before="40" w:after="40"/>
      </w:pPr>
      <w:r w:rsidRPr="00465F5C">
        <w:rPr>
          <w:b/>
          <w:bCs/>
        </w:rPr>
        <w:t>0</w:t>
      </w:r>
      <w:r w:rsidRPr="00465F5C">
        <w:t xml:space="preserve"> = Pas d’obstacle.</w:t>
      </w:r>
    </w:p>
    <w:p w14:paraId="073BA5AC" w14:textId="77777777" w:rsidR="00885A9B" w:rsidRPr="00465F5C" w:rsidRDefault="00885A9B" w:rsidP="000E6B4F">
      <w:pPr>
        <w:pStyle w:val="Corpsdetexte"/>
        <w:numPr>
          <w:ilvl w:val="1"/>
          <w:numId w:val="16"/>
        </w:numPr>
        <w:spacing w:before="40" w:after="40"/>
      </w:pPr>
      <w:r w:rsidRPr="00465F5C">
        <w:rPr>
          <w:b/>
          <w:bCs/>
        </w:rPr>
        <w:t>1</w:t>
      </w:r>
      <w:r w:rsidRPr="00465F5C">
        <w:t xml:space="preserve"> = Il y a un obstacle.</w:t>
      </w:r>
    </w:p>
    <w:p w14:paraId="164F7108" w14:textId="77777777" w:rsidR="00885A9B" w:rsidRPr="00465F5C" w:rsidRDefault="00885A9B" w:rsidP="000E6B4F">
      <w:pPr>
        <w:pStyle w:val="Corpsdetexte"/>
        <w:numPr>
          <w:ilvl w:val="0"/>
          <w:numId w:val="16"/>
        </w:numPr>
        <w:spacing w:before="80" w:after="80"/>
      </w:pPr>
      <w:r w:rsidRPr="00465F5C">
        <w:rPr>
          <w:rFonts w:asciiTheme="majorHAnsi" w:hAnsiTheme="majorHAnsi" w:cstheme="majorHAnsi"/>
          <w:b/>
          <w:bCs/>
          <w:color w:val="4F81BD" w:themeColor="accent1"/>
        </w:rPr>
        <w:t>Intermédiaire (couche cachée) :</w:t>
      </w:r>
      <w:r w:rsidRPr="00465F5C">
        <w:br/>
        <w:t xml:space="preserve">Une couche avec 4 "neurones" traite les infos </w:t>
      </w:r>
      <w:r>
        <w:t>dans le but de faire</w:t>
      </w:r>
      <w:r w:rsidRPr="00465F5C">
        <w:t xml:space="preserve"> des liens entre ce que voient les capteurs et ce que doivent faire les moteurs.</w:t>
      </w:r>
    </w:p>
    <w:p w14:paraId="00B00691" w14:textId="77777777" w:rsidR="00885A9B" w:rsidRPr="00465F5C" w:rsidRDefault="00885A9B" w:rsidP="006C72C0">
      <w:pPr>
        <w:pStyle w:val="Corpsdetexte"/>
        <w:numPr>
          <w:ilvl w:val="0"/>
          <w:numId w:val="16"/>
        </w:numPr>
        <w:spacing w:before="80" w:after="40"/>
      </w:pPr>
      <w:r w:rsidRPr="00465F5C">
        <w:rPr>
          <w:rFonts w:asciiTheme="majorHAnsi" w:hAnsiTheme="majorHAnsi" w:cstheme="majorHAnsi"/>
          <w:b/>
          <w:bCs/>
          <w:color w:val="4F81BD" w:themeColor="accent1"/>
        </w:rPr>
        <w:t>Sortie :</w:t>
      </w:r>
      <w:r w:rsidRPr="00465F5C">
        <w:br/>
      </w:r>
      <w:r>
        <w:t>2</w:t>
      </w:r>
      <w:r w:rsidRPr="00465F5C">
        <w:t xml:space="preserve"> "neurones" donnent les ordres aux moteurs :</w:t>
      </w:r>
    </w:p>
    <w:p w14:paraId="7BF8A72A" w14:textId="77777777" w:rsidR="00885A9B" w:rsidRPr="00465F5C" w:rsidRDefault="00885A9B" w:rsidP="006C72C0">
      <w:pPr>
        <w:pStyle w:val="Corpsdetexte"/>
        <w:numPr>
          <w:ilvl w:val="1"/>
          <w:numId w:val="16"/>
        </w:numPr>
        <w:spacing w:before="80" w:after="80"/>
      </w:pPr>
      <w:r w:rsidRPr="00465F5C">
        <w:t>Moteur gauche (MG) et moteur droit (MD).</w:t>
      </w:r>
    </w:p>
    <w:p w14:paraId="0D31E2D5" w14:textId="03C7B56E" w:rsidR="00885A9B" w:rsidRPr="00465F5C" w:rsidRDefault="00885A9B" w:rsidP="006C72C0">
      <w:pPr>
        <w:pStyle w:val="Corpsdetexte"/>
        <w:numPr>
          <w:ilvl w:val="1"/>
          <w:numId w:val="16"/>
        </w:numPr>
        <w:spacing w:before="80" w:after="80"/>
      </w:pPr>
      <w:r w:rsidRPr="00465F5C">
        <w:t xml:space="preserve">Les valeurs </w:t>
      </w:r>
      <w:r>
        <w:t>s</w:t>
      </w:r>
      <w:r w:rsidRPr="00465F5C">
        <w:t>ont</w:t>
      </w:r>
      <w:r>
        <w:t> :</w:t>
      </w:r>
      <w:r w:rsidRPr="00465F5C">
        <w:t xml:space="preserve"> </w:t>
      </w:r>
      <w:r w:rsidRPr="00465F5C">
        <w:rPr>
          <w:b/>
          <w:bCs/>
        </w:rPr>
        <w:t>0.0</w:t>
      </w:r>
      <w:r w:rsidRPr="00465F5C">
        <w:t xml:space="preserve"> (reculer)</w:t>
      </w:r>
      <w:r>
        <w:t>,</w:t>
      </w:r>
      <w:r w:rsidRPr="00465F5C">
        <w:t xml:space="preserve"> </w:t>
      </w:r>
      <w:r w:rsidRPr="00465F5C">
        <w:rPr>
          <w:b/>
          <w:bCs/>
        </w:rPr>
        <w:t>1.0</w:t>
      </w:r>
      <w:r w:rsidRPr="00465F5C">
        <w:t xml:space="preserve"> (avancer),</w:t>
      </w:r>
      <w:r>
        <w:t xml:space="preserve"> et</w:t>
      </w:r>
      <w:r w:rsidRPr="00465F5C">
        <w:t xml:space="preserve"> </w:t>
      </w:r>
      <w:r w:rsidRPr="00465F5C">
        <w:rPr>
          <w:b/>
          <w:bCs/>
        </w:rPr>
        <w:t>0.5</w:t>
      </w:r>
      <w:r w:rsidRPr="00465F5C">
        <w:t xml:space="preserve"> </w:t>
      </w:r>
      <w:r>
        <w:t>(</w:t>
      </w:r>
      <w:r w:rsidRPr="00465F5C">
        <w:t>s’arrêter</w:t>
      </w:r>
      <w:r>
        <w:t>)</w:t>
      </w:r>
      <w:r w:rsidRPr="00465F5C">
        <w:t>.</w:t>
      </w:r>
    </w:p>
    <w:p w14:paraId="50A023C9" w14:textId="405A8538" w:rsidR="00885A9B" w:rsidRPr="00465F5C" w:rsidRDefault="00981034" w:rsidP="006C72C0">
      <w:pPr>
        <w:pStyle w:val="Corpsdetexte"/>
        <w:spacing w:after="80"/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 w:rsidRPr="004C5DA0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  <w:t>2</w:t>
      </w:r>
      <w:r w:rsidR="00885A9B" w:rsidRPr="00465F5C"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  <w:t xml:space="preserve">. </w:t>
      </w:r>
      <w:r w:rsidR="00885A9B" w:rsidRPr="00465F5C">
        <w:rPr>
          <w:rFonts w:asciiTheme="majorHAnsi" w:hAnsiTheme="majorHAnsi" w:cstheme="majorHAnsi"/>
          <w:b/>
          <w:bCs/>
          <w:color w:val="4F81BD" w:themeColor="accent1"/>
          <w:sz w:val="26"/>
          <w:szCs w:val="26"/>
        </w:rPr>
        <w:t>L’entraînement du robot</w:t>
      </w:r>
    </w:p>
    <w:p w14:paraId="2A89B4F5" w14:textId="77777777" w:rsidR="00885A9B" w:rsidRDefault="00885A9B" w:rsidP="006C72C0">
      <w:pPr>
        <w:pStyle w:val="Corpsdetexte"/>
        <w:spacing w:before="80" w:after="40"/>
        <w:ind w:firstLine="360"/>
      </w:pPr>
      <w:r w:rsidRPr="00465F5C">
        <w:t>Pour que le robot sache quoi faire, on lui apprend :</w:t>
      </w:r>
    </w:p>
    <w:p w14:paraId="7FEFD3CC" w14:textId="77777777" w:rsidR="00885A9B" w:rsidRPr="00555720" w:rsidRDefault="00885A9B" w:rsidP="00885A9B">
      <w:pPr>
        <w:pStyle w:val="Compact"/>
        <w:numPr>
          <w:ilvl w:val="0"/>
          <w:numId w:val="21"/>
        </w:numPr>
      </w:pPr>
      <w:r w:rsidRPr="00E432D2">
        <w:rPr>
          <w:rFonts w:asciiTheme="majorHAnsi" w:hAnsiTheme="majorHAnsi" w:cstheme="majorHAnsi"/>
          <w:b/>
          <w:bCs/>
          <w:color w:val="4F81BD" w:themeColor="accent1"/>
        </w:rPr>
        <w:t>Entrées :</w:t>
      </w:r>
      <w:r w:rsidRPr="000038A8">
        <w:rPr>
          <w:sz w:val="22"/>
          <w:szCs w:val="22"/>
        </w:rPr>
        <w:t xml:space="preserve"> </w:t>
      </w:r>
      <w:r w:rsidRPr="00555720">
        <w:t>Les motifs des capteurs</w:t>
      </w:r>
      <w:r>
        <w:t xml:space="preserve"> </w:t>
      </w:r>
      <w:r w:rsidRPr="00465F5C">
        <w:t>(par exemple, [1, 1, 0], obstacles devant et à gauche)</w:t>
      </w:r>
      <w:r w:rsidRPr="00555720">
        <w:t>.</w:t>
      </w:r>
    </w:p>
    <w:p w14:paraId="2E9D2D2D" w14:textId="77777777" w:rsidR="00885A9B" w:rsidRPr="00555720" w:rsidRDefault="00885A9B" w:rsidP="006C72C0">
      <w:pPr>
        <w:pStyle w:val="Compact"/>
        <w:numPr>
          <w:ilvl w:val="0"/>
          <w:numId w:val="21"/>
        </w:numPr>
        <w:spacing w:before="80" w:after="40"/>
      </w:pPr>
      <w:r w:rsidRPr="00E432D2">
        <w:rPr>
          <w:rFonts w:asciiTheme="majorHAnsi" w:hAnsiTheme="majorHAnsi" w:cstheme="majorHAnsi"/>
          <w:b/>
          <w:bCs/>
          <w:color w:val="4F81BD" w:themeColor="accent1"/>
        </w:rPr>
        <w:t>Sorties cibles :</w:t>
      </w:r>
      <w:r w:rsidRPr="00555720">
        <w:rPr>
          <w:sz w:val="22"/>
          <w:szCs w:val="22"/>
        </w:rPr>
        <w:t xml:space="preserve"> </w:t>
      </w:r>
      <w:r w:rsidRPr="00555720">
        <w:t>Les commandes</w:t>
      </w:r>
      <w:r>
        <w:t xml:space="preserve"> attendues</w:t>
      </w:r>
      <w:r w:rsidRPr="00555720">
        <w:t xml:space="preserve"> des moteurs</w:t>
      </w:r>
      <w:r>
        <w:t xml:space="preserve"> </w:t>
      </w:r>
      <w:r w:rsidRPr="00465F5C">
        <w:t>(ici, [0.0, 1.0], reculer et tourner à droite)</w:t>
      </w:r>
      <w:r w:rsidRPr="00555720">
        <w:t>.</w:t>
      </w:r>
    </w:p>
    <w:p w14:paraId="71BE839F" w14:textId="39C0E80B" w:rsidR="001E0580" w:rsidRPr="001E0580" w:rsidRDefault="00885A9B" w:rsidP="00C6752F">
      <w:pPr>
        <w:pStyle w:val="Corpsdetexte"/>
        <w:ind w:firstLine="360"/>
      </w:pPr>
      <w:r w:rsidRPr="00465F5C">
        <w:t xml:space="preserve">Une fois entraîné, le robot peut </w:t>
      </w:r>
      <w:r w:rsidR="00C6752F">
        <w:t>réagir aux obstacles en temps réel et adapter sa vitesse et sa direction pour éviter les obstacles, avancer et sortir de l’aire de jeu en moins de temps possible.</w:t>
      </w:r>
    </w:p>
    <w:p w14:paraId="78A9705A" w14:textId="77777777" w:rsidR="00705AAC" w:rsidRDefault="00705AAC" w:rsidP="000E6B4F">
      <w:pPr>
        <w:pStyle w:val="Corpsdetexte"/>
        <w:spacing w:before="80" w:after="0"/>
      </w:pPr>
      <w:r>
        <w:t>Vous pourrez ensuite tester si vous avez su rendre NSIbot assez malin pour trouver la sortie de la grotte !</w:t>
      </w:r>
    </w:p>
    <w:p w14:paraId="09FC8F11" w14:textId="50053929" w:rsidR="001E0580" w:rsidRPr="00E432D2" w:rsidRDefault="001E0580" w:rsidP="001E0580">
      <w:pPr>
        <w:pStyle w:val="Titre31"/>
      </w:pPr>
      <w:r w:rsidRPr="00E432D2">
        <w:lastRenderedPageBreak/>
        <w:t>Structure du réseau de neurones</w:t>
      </w:r>
      <w:r w:rsidR="00D51E8C" w:rsidRPr="00E432D2">
        <w:t> :</w:t>
      </w:r>
      <w:r w:rsidR="00F43BB8">
        <w:tab/>
      </w:r>
      <w:r w:rsidR="00F43BB8">
        <w:tab/>
      </w:r>
      <w:r w:rsidR="00F43BB8">
        <w:tab/>
      </w:r>
      <w:r w:rsidR="00F43BB8">
        <w:tab/>
      </w:r>
      <w:r w:rsidR="00732A91">
        <w:t>Photo du NSIbot :</w:t>
      </w:r>
    </w:p>
    <w:p w14:paraId="4D3B3671" w14:textId="736ECBDC" w:rsidR="001E0580" w:rsidRDefault="004F25BA" w:rsidP="00910F04">
      <w:pPr>
        <w:pStyle w:val="Corpsdetexte"/>
        <w:jc w:val="center"/>
      </w:pPr>
      <w:r>
        <w:rPr>
          <w:noProof/>
        </w:rPr>
        <w:drawing>
          <wp:anchor distT="0" distB="0" distL="114300" distR="114300" simplePos="0" relativeHeight="251670016" behindDoc="0" locked="0" layoutInCell="1" allowOverlap="1" wp14:anchorId="01BB1DE2" wp14:editId="3B989A45">
            <wp:simplePos x="0" y="0"/>
            <wp:positionH relativeFrom="column">
              <wp:posOffset>3406775</wp:posOffset>
            </wp:positionH>
            <wp:positionV relativeFrom="paragraph">
              <wp:posOffset>129449</wp:posOffset>
            </wp:positionV>
            <wp:extent cx="2567940" cy="2773680"/>
            <wp:effectExtent l="0" t="0" r="0" b="0"/>
            <wp:wrapThrough wrapText="bothSides">
              <wp:wrapPolygon edited="0">
                <wp:start x="0" y="0"/>
                <wp:lineTo x="0" y="21511"/>
                <wp:lineTo x="21472" y="21511"/>
                <wp:lineTo x="21472" y="0"/>
                <wp:lineTo x="0" y="0"/>
              </wp:wrapPolygon>
            </wp:wrapThrough>
            <wp:docPr id="109981626" name="Image 3" descr="Une image contenant Pièce auto, roue, machine, Composant de circuit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981626" name="Image 3" descr="Une image contenant Pièce auto, roue, machine, Composant de circuit&#10;&#10;Description générée automatiquement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26" b="4265"/>
                    <a:stretch/>
                  </pic:blipFill>
                  <pic:spPr bwMode="auto">
                    <a:xfrm>
                      <a:off x="0" y="0"/>
                      <a:ext cx="2567940" cy="277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1379" w:rsidRPr="00FB201C">
        <w:rPr>
          <w:noProof/>
          <w:lang w:eastAsia="fr-FR"/>
        </w:rPr>
        <w:drawing>
          <wp:anchor distT="0" distB="0" distL="114300" distR="114300" simplePos="0" relativeHeight="251665920" behindDoc="0" locked="0" layoutInCell="1" allowOverlap="1" wp14:anchorId="05854F2C" wp14:editId="4C471790">
            <wp:simplePos x="0" y="0"/>
            <wp:positionH relativeFrom="column">
              <wp:posOffset>0</wp:posOffset>
            </wp:positionH>
            <wp:positionV relativeFrom="paragraph">
              <wp:posOffset>64135</wp:posOffset>
            </wp:positionV>
            <wp:extent cx="3178175" cy="2506345"/>
            <wp:effectExtent l="0" t="0" r="0" b="0"/>
            <wp:wrapThrough wrapText="bothSides">
              <wp:wrapPolygon edited="0">
                <wp:start x="0" y="0"/>
                <wp:lineTo x="0" y="21507"/>
                <wp:lineTo x="21492" y="21507"/>
                <wp:lineTo x="21492" y="0"/>
                <wp:lineTo x="0" y="0"/>
              </wp:wrapPolygon>
            </wp:wrapThrough>
            <wp:docPr id="2" name="Image 0" descr="neuronal_networ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uronal_network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8175" cy="2506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1E0580" w:rsidSect="004C5DA0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8BA4F4" w14:textId="77777777" w:rsidR="00A535E5" w:rsidRDefault="00A535E5" w:rsidP="003D4B09">
      <w:pPr>
        <w:spacing w:after="0"/>
      </w:pPr>
      <w:r>
        <w:separator/>
      </w:r>
    </w:p>
  </w:endnote>
  <w:endnote w:type="continuationSeparator" w:id="0">
    <w:p w14:paraId="520AEBEA" w14:textId="77777777" w:rsidR="00A535E5" w:rsidRDefault="00A535E5" w:rsidP="003D4B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FEDE13" w14:textId="77777777" w:rsidR="00A535E5" w:rsidRDefault="00A535E5">
      <w:r>
        <w:separator/>
      </w:r>
    </w:p>
  </w:footnote>
  <w:footnote w:type="continuationSeparator" w:id="0">
    <w:p w14:paraId="7028C43F" w14:textId="77777777" w:rsidR="00A535E5" w:rsidRDefault="00A535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C3897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ABE04E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2425F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2397C16"/>
    <w:multiLevelType w:val="multilevel"/>
    <w:tmpl w:val="88580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4F81BD" w:themeColor="accent1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color w:val="4F81BD" w:themeColor="accent1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D61D41"/>
    <w:multiLevelType w:val="multilevel"/>
    <w:tmpl w:val="FA9CF7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F87DCD"/>
    <w:multiLevelType w:val="hybridMultilevel"/>
    <w:tmpl w:val="92C2B092"/>
    <w:lvl w:ilvl="0" w:tplc="727445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F81BD" w:themeColor="accent1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C7DD8"/>
    <w:multiLevelType w:val="multilevel"/>
    <w:tmpl w:val="555AD1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3052C8"/>
    <w:multiLevelType w:val="multilevel"/>
    <w:tmpl w:val="2EC0F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7341CA"/>
    <w:multiLevelType w:val="multilevel"/>
    <w:tmpl w:val="447A7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46315684">
    <w:abstractNumId w:val="0"/>
  </w:num>
  <w:num w:numId="2" w16cid:durableId="7087225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80683417">
    <w:abstractNumId w:val="1"/>
  </w:num>
  <w:num w:numId="4" w16cid:durableId="1315377078">
    <w:abstractNumId w:val="1"/>
  </w:num>
  <w:num w:numId="5" w16cid:durableId="1549025515">
    <w:abstractNumId w:val="1"/>
  </w:num>
  <w:num w:numId="6" w16cid:durableId="11803926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74228268">
    <w:abstractNumId w:val="1"/>
  </w:num>
  <w:num w:numId="8" w16cid:durableId="1743872147">
    <w:abstractNumId w:val="1"/>
  </w:num>
  <w:num w:numId="9" w16cid:durableId="11590819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32392804">
    <w:abstractNumId w:val="1"/>
  </w:num>
  <w:num w:numId="11" w16cid:durableId="347869868">
    <w:abstractNumId w:val="1"/>
  </w:num>
  <w:num w:numId="12" w16cid:durableId="696582188">
    <w:abstractNumId w:val="1"/>
  </w:num>
  <w:num w:numId="13" w16cid:durableId="2049259070">
    <w:abstractNumId w:val="1"/>
  </w:num>
  <w:num w:numId="14" w16cid:durableId="1374387340">
    <w:abstractNumId w:val="1"/>
  </w:num>
  <w:num w:numId="15" w16cid:durableId="216552305">
    <w:abstractNumId w:val="1"/>
  </w:num>
  <w:num w:numId="16" w16cid:durableId="1548293426">
    <w:abstractNumId w:val="3"/>
  </w:num>
  <w:num w:numId="17" w16cid:durableId="1191452861">
    <w:abstractNumId w:val="8"/>
  </w:num>
  <w:num w:numId="18" w16cid:durableId="1366372311">
    <w:abstractNumId w:val="6"/>
  </w:num>
  <w:num w:numId="19" w16cid:durableId="1672681294">
    <w:abstractNumId w:val="4"/>
  </w:num>
  <w:num w:numId="20" w16cid:durableId="620038096">
    <w:abstractNumId w:val="7"/>
  </w:num>
  <w:num w:numId="21" w16cid:durableId="184412538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D4B09"/>
    <w:rsid w:val="000038A8"/>
    <w:rsid w:val="00025B16"/>
    <w:rsid w:val="00070DF2"/>
    <w:rsid w:val="0009640C"/>
    <w:rsid w:val="000E5DF0"/>
    <w:rsid w:val="000E6B4F"/>
    <w:rsid w:val="00115063"/>
    <w:rsid w:val="001438BB"/>
    <w:rsid w:val="00191D67"/>
    <w:rsid w:val="001D21DE"/>
    <w:rsid w:val="001E0580"/>
    <w:rsid w:val="00211F32"/>
    <w:rsid w:val="002203BE"/>
    <w:rsid w:val="00230F6C"/>
    <w:rsid w:val="002508A2"/>
    <w:rsid w:val="00251D18"/>
    <w:rsid w:val="002668F9"/>
    <w:rsid w:val="00345EA6"/>
    <w:rsid w:val="003621AE"/>
    <w:rsid w:val="003D4B09"/>
    <w:rsid w:val="00465F5C"/>
    <w:rsid w:val="00473E9C"/>
    <w:rsid w:val="00481379"/>
    <w:rsid w:val="004B1504"/>
    <w:rsid w:val="004C5DA0"/>
    <w:rsid w:val="004F25BA"/>
    <w:rsid w:val="00555720"/>
    <w:rsid w:val="00577C80"/>
    <w:rsid w:val="00592F3F"/>
    <w:rsid w:val="005C71AD"/>
    <w:rsid w:val="005E5D0E"/>
    <w:rsid w:val="005E601C"/>
    <w:rsid w:val="005F2506"/>
    <w:rsid w:val="00607326"/>
    <w:rsid w:val="00611F1A"/>
    <w:rsid w:val="0062794B"/>
    <w:rsid w:val="00694D5C"/>
    <w:rsid w:val="006C6A7B"/>
    <w:rsid w:val="006C72C0"/>
    <w:rsid w:val="00705AAC"/>
    <w:rsid w:val="00732A91"/>
    <w:rsid w:val="00774DF0"/>
    <w:rsid w:val="007975E1"/>
    <w:rsid w:val="00813552"/>
    <w:rsid w:val="008139E3"/>
    <w:rsid w:val="0086295C"/>
    <w:rsid w:val="00866716"/>
    <w:rsid w:val="00885A9B"/>
    <w:rsid w:val="008D3C68"/>
    <w:rsid w:val="008E15B2"/>
    <w:rsid w:val="009104C7"/>
    <w:rsid w:val="00910F04"/>
    <w:rsid w:val="0093004C"/>
    <w:rsid w:val="00981034"/>
    <w:rsid w:val="009D0011"/>
    <w:rsid w:val="009F2BD9"/>
    <w:rsid w:val="00A14879"/>
    <w:rsid w:val="00A535E5"/>
    <w:rsid w:val="00A73509"/>
    <w:rsid w:val="00A83DC9"/>
    <w:rsid w:val="00A92524"/>
    <w:rsid w:val="00AB7EDF"/>
    <w:rsid w:val="00AC26E4"/>
    <w:rsid w:val="00AE198F"/>
    <w:rsid w:val="00AE29BE"/>
    <w:rsid w:val="00B334B5"/>
    <w:rsid w:val="00B350AD"/>
    <w:rsid w:val="00B40E02"/>
    <w:rsid w:val="00B41274"/>
    <w:rsid w:val="00B4251C"/>
    <w:rsid w:val="00B8207E"/>
    <w:rsid w:val="00BF0FAE"/>
    <w:rsid w:val="00C6752F"/>
    <w:rsid w:val="00CC681D"/>
    <w:rsid w:val="00CD4A0B"/>
    <w:rsid w:val="00CF1D5C"/>
    <w:rsid w:val="00D322D6"/>
    <w:rsid w:val="00D46A32"/>
    <w:rsid w:val="00D51E8C"/>
    <w:rsid w:val="00D74F4E"/>
    <w:rsid w:val="00D75C14"/>
    <w:rsid w:val="00D81A54"/>
    <w:rsid w:val="00E300BB"/>
    <w:rsid w:val="00E33DB3"/>
    <w:rsid w:val="00E35692"/>
    <w:rsid w:val="00E432D2"/>
    <w:rsid w:val="00E51D8A"/>
    <w:rsid w:val="00E53241"/>
    <w:rsid w:val="00EF49F7"/>
    <w:rsid w:val="00F27E41"/>
    <w:rsid w:val="00F30C28"/>
    <w:rsid w:val="00F43BB8"/>
    <w:rsid w:val="00FA17EA"/>
    <w:rsid w:val="00FB20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8A97023"/>
  <w15:docId w15:val="{45ABD1E3-F512-4D80-8E9D-F0F013F15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D4B09"/>
    <w:rPr>
      <w:lang w:val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rsid w:val="003D4B09"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  <w:rsid w:val="003D4B09"/>
  </w:style>
  <w:style w:type="paragraph" w:customStyle="1" w:styleId="Compact">
    <w:name w:val="Compact"/>
    <w:basedOn w:val="Corpsdetexte"/>
    <w:qFormat/>
    <w:rsid w:val="003D4B09"/>
    <w:pPr>
      <w:spacing w:before="36" w:after="36"/>
    </w:pPr>
  </w:style>
  <w:style w:type="paragraph" w:styleId="Titre">
    <w:name w:val="Title"/>
    <w:basedOn w:val="Normal"/>
    <w:next w:val="Corpsdetexte"/>
    <w:qFormat/>
    <w:rsid w:val="003D4B0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rsid w:val="003D4B09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3D4B09"/>
    <w:pPr>
      <w:keepNext/>
      <w:keepLines/>
      <w:jc w:val="center"/>
    </w:pPr>
  </w:style>
  <w:style w:type="paragraph" w:styleId="Date">
    <w:name w:val="Date"/>
    <w:next w:val="Corpsdetexte"/>
    <w:qFormat/>
    <w:rsid w:val="003D4B09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3D4B09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rsid w:val="003D4B09"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3D4B09"/>
  </w:style>
  <w:style w:type="paragraph" w:customStyle="1" w:styleId="Titre11">
    <w:name w:val="Titre 11"/>
    <w:basedOn w:val="Normal"/>
    <w:next w:val="Corpsdetexte"/>
    <w:uiPriority w:val="9"/>
    <w:qFormat/>
    <w:rsid w:val="003D4B0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Titre21">
    <w:name w:val="Titre 21"/>
    <w:basedOn w:val="Normal"/>
    <w:next w:val="Corpsdetexte"/>
    <w:uiPriority w:val="9"/>
    <w:unhideWhenUsed/>
    <w:qFormat/>
    <w:rsid w:val="003D4B0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Titre31">
    <w:name w:val="Titre 31"/>
    <w:basedOn w:val="Normal"/>
    <w:next w:val="Corpsdetexte"/>
    <w:uiPriority w:val="9"/>
    <w:unhideWhenUsed/>
    <w:qFormat/>
    <w:rsid w:val="003D4B0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Titre41">
    <w:name w:val="Titre 41"/>
    <w:basedOn w:val="Normal"/>
    <w:next w:val="Corpsdetexte"/>
    <w:uiPriority w:val="9"/>
    <w:unhideWhenUsed/>
    <w:qFormat/>
    <w:rsid w:val="003D4B0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customStyle="1" w:styleId="Titre51">
    <w:name w:val="Titre 51"/>
    <w:basedOn w:val="Normal"/>
    <w:next w:val="Corpsdetexte"/>
    <w:uiPriority w:val="9"/>
    <w:unhideWhenUsed/>
    <w:qFormat/>
    <w:rsid w:val="003D4B0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customStyle="1" w:styleId="Titre61">
    <w:name w:val="Titre 61"/>
    <w:basedOn w:val="Normal"/>
    <w:next w:val="Corpsdetexte"/>
    <w:uiPriority w:val="9"/>
    <w:unhideWhenUsed/>
    <w:qFormat/>
    <w:rsid w:val="003D4B0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Titre71">
    <w:name w:val="Titre 71"/>
    <w:basedOn w:val="Normal"/>
    <w:next w:val="Corpsdetexte"/>
    <w:uiPriority w:val="9"/>
    <w:unhideWhenUsed/>
    <w:qFormat/>
    <w:rsid w:val="003D4B0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Titre81">
    <w:name w:val="Titre 81"/>
    <w:basedOn w:val="Normal"/>
    <w:next w:val="Corpsdetexte"/>
    <w:uiPriority w:val="9"/>
    <w:unhideWhenUsed/>
    <w:qFormat/>
    <w:rsid w:val="003D4B0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Titre91">
    <w:name w:val="Titre 91"/>
    <w:basedOn w:val="Normal"/>
    <w:next w:val="Corpsdetexte"/>
    <w:uiPriority w:val="9"/>
    <w:unhideWhenUsed/>
    <w:qFormat/>
    <w:rsid w:val="003D4B09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Normalcentr">
    <w:name w:val="Block Text"/>
    <w:basedOn w:val="Corpsdetexte"/>
    <w:next w:val="Corpsdetexte"/>
    <w:uiPriority w:val="9"/>
    <w:unhideWhenUsed/>
    <w:qFormat/>
    <w:rsid w:val="003D4B09"/>
    <w:pPr>
      <w:spacing w:before="100" w:after="100"/>
      <w:ind w:left="480" w:right="480"/>
    </w:pPr>
  </w:style>
  <w:style w:type="paragraph" w:customStyle="1" w:styleId="Notedebasdepage1">
    <w:name w:val="Note de bas de page1"/>
    <w:basedOn w:val="Normal"/>
    <w:uiPriority w:val="9"/>
    <w:unhideWhenUsed/>
    <w:qFormat/>
    <w:rsid w:val="003D4B09"/>
  </w:style>
  <w:style w:type="table" w:customStyle="1" w:styleId="Table">
    <w:name w:val="Table"/>
    <w:semiHidden/>
    <w:unhideWhenUsed/>
    <w:qFormat/>
    <w:rsid w:val="003D4B0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3D4B0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3D4B09"/>
  </w:style>
  <w:style w:type="paragraph" w:customStyle="1" w:styleId="Lgende1">
    <w:name w:val="Légende1"/>
    <w:basedOn w:val="Normal"/>
    <w:link w:val="CorpsdetexteCar"/>
    <w:rsid w:val="003D4B09"/>
    <w:pPr>
      <w:spacing w:after="120"/>
    </w:pPr>
    <w:rPr>
      <w:i/>
    </w:rPr>
  </w:style>
  <w:style w:type="paragraph" w:customStyle="1" w:styleId="TableCaption">
    <w:name w:val="Table Caption"/>
    <w:basedOn w:val="Lgende1"/>
    <w:rsid w:val="003D4B09"/>
    <w:pPr>
      <w:keepNext/>
    </w:pPr>
  </w:style>
  <w:style w:type="paragraph" w:customStyle="1" w:styleId="ImageCaption">
    <w:name w:val="Image Caption"/>
    <w:basedOn w:val="Lgende1"/>
    <w:rsid w:val="003D4B09"/>
  </w:style>
  <w:style w:type="paragraph" w:customStyle="1" w:styleId="Figure">
    <w:name w:val="Figure"/>
    <w:basedOn w:val="Normal"/>
    <w:rsid w:val="003D4B09"/>
  </w:style>
  <w:style w:type="paragraph" w:customStyle="1" w:styleId="CaptionedFigure">
    <w:name w:val="Captioned Figure"/>
    <w:basedOn w:val="Figure"/>
    <w:rsid w:val="003D4B09"/>
    <w:pPr>
      <w:keepNext/>
    </w:pPr>
  </w:style>
  <w:style w:type="character" w:customStyle="1" w:styleId="CorpsdetexteCar">
    <w:name w:val="Corps de texte Car"/>
    <w:basedOn w:val="Policepardfaut"/>
    <w:link w:val="Lgende1"/>
    <w:rsid w:val="003D4B09"/>
  </w:style>
  <w:style w:type="character" w:customStyle="1" w:styleId="VerbatimChar">
    <w:name w:val="Verbatim Char"/>
    <w:basedOn w:val="CorpsdetexteCar"/>
    <w:link w:val="SourceCode"/>
    <w:rsid w:val="003D4B09"/>
    <w:rPr>
      <w:rFonts w:ascii="Consolas" w:hAnsi="Consolas"/>
      <w:sz w:val="22"/>
    </w:rPr>
  </w:style>
  <w:style w:type="character" w:customStyle="1" w:styleId="SectionNumber">
    <w:name w:val="Section Number"/>
    <w:basedOn w:val="CorpsdetexteCar"/>
    <w:rsid w:val="003D4B09"/>
  </w:style>
  <w:style w:type="character" w:customStyle="1" w:styleId="Appelnotedebasdep1">
    <w:name w:val="Appel note de bas de p.1"/>
    <w:basedOn w:val="CorpsdetexteCar"/>
    <w:rsid w:val="003D4B09"/>
    <w:rPr>
      <w:vertAlign w:val="superscript"/>
    </w:rPr>
  </w:style>
  <w:style w:type="character" w:styleId="Lienhypertexte">
    <w:name w:val="Hyperlink"/>
    <w:basedOn w:val="CorpsdetexteCar"/>
    <w:rsid w:val="003D4B09"/>
    <w:rPr>
      <w:color w:val="4F81BD" w:themeColor="accent1"/>
    </w:rPr>
  </w:style>
  <w:style w:type="paragraph" w:styleId="En-ttedetabledesmatires">
    <w:name w:val="TOC Heading"/>
    <w:basedOn w:val="Titre11"/>
    <w:next w:val="Corpsdetexte"/>
    <w:uiPriority w:val="39"/>
    <w:unhideWhenUsed/>
    <w:qFormat/>
    <w:rsid w:val="003D4B09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4B09"/>
    <w:pPr>
      <w:wordWrap w:val="0"/>
    </w:pPr>
  </w:style>
  <w:style w:type="character" w:customStyle="1" w:styleId="KeywordTok">
    <w:name w:val="KeywordTok"/>
    <w:basedOn w:val="VerbatimChar"/>
    <w:rsid w:val="003D4B09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3D4B09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3D4B09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3D4B09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3D4B09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3D4B09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3D4B09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3D4B09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3D4B09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3D4B09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3D4B09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3D4B09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3D4B09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3D4B09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3D4B09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3D4B09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3D4B09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3D4B09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3D4B09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3D4B09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3D4B09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3D4B09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sid w:val="003D4B09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3D4B09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3D4B09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3D4B09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3D4B09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3D4B09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3D4B09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3D4B09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3D4B09"/>
    <w:rPr>
      <w:rFonts w:ascii="Consolas" w:hAnsi="Consolas"/>
      <w:sz w:val="22"/>
    </w:rPr>
  </w:style>
  <w:style w:type="paragraph" w:styleId="Textedebulles">
    <w:name w:val="Balloon Text"/>
    <w:basedOn w:val="Normal"/>
    <w:link w:val="TextedebullesCar"/>
    <w:rsid w:val="000038A8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0038A8"/>
    <w:rPr>
      <w:rFonts w:ascii="Tahoma" w:hAnsi="Tahoma" w:cs="Tahoma"/>
      <w:sz w:val="16"/>
      <w:szCs w:val="16"/>
    </w:rPr>
  </w:style>
  <w:style w:type="table" w:styleId="Grilledutableau">
    <w:name w:val="Table Grid"/>
    <w:basedOn w:val="TableauNormal"/>
    <w:rsid w:val="00705AA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-tte">
    <w:name w:val="header"/>
    <w:basedOn w:val="Normal"/>
    <w:link w:val="En-tteCar"/>
    <w:rsid w:val="00E432D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E432D2"/>
    <w:rPr>
      <w:lang w:val="fr-FR"/>
    </w:rPr>
  </w:style>
  <w:style w:type="paragraph" w:styleId="Pieddepage">
    <w:name w:val="footer"/>
    <w:basedOn w:val="Normal"/>
    <w:link w:val="PieddepageCar"/>
    <w:rsid w:val="00E432D2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E432D2"/>
    <w:rPr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14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9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2</Pages>
  <Words>328</Words>
  <Characters>1810</Characters>
  <Application>Microsoft Office Word</Application>
  <DocSecurity>0</DocSecurity>
  <Lines>15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 Silanus</dc:creator>
  <cp:lastModifiedBy>Lynn Fontaine</cp:lastModifiedBy>
  <cp:revision>80</cp:revision>
  <dcterms:created xsi:type="dcterms:W3CDTF">2024-11-27T15:00:00Z</dcterms:created>
  <dcterms:modified xsi:type="dcterms:W3CDTF">2025-05-08T18:12:00Z</dcterms:modified>
</cp:coreProperties>
</file>